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3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4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4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5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ur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notebooks-data-screening-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10T00:10:45Z</dcterms:created>
  <dcterms:modified xsi:type="dcterms:W3CDTF">2024-11-10T00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